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safa salman</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fa</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lman</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310 Monticello Avenue, Skokie, IL, USA Skokie, IL, USA 60076</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fasalman880@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722355829</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